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From,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_______</w:t>
      </w:r>
      <w:r w:rsidRPr="00023245">
        <w:rPr>
          <w:rFonts w:ascii="Lato" w:hAnsi="Lato" w:cs="Arial"/>
          <w:color w:val="000000"/>
        </w:rPr>
        <w:br/>
        <w:t>_______</w:t>
      </w:r>
      <w:r w:rsidRPr="00023245">
        <w:rPr>
          <w:rFonts w:ascii="Lato" w:hAnsi="Lato" w:cs="Arial"/>
          <w:color w:val="000000"/>
        </w:rPr>
        <w:br/>
        <w:t>_______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Date-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To,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________</w:t>
      </w:r>
      <w:r w:rsidRPr="00023245">
        <w:rPr>
          <w:rFonts w:ascii="Lato" w:hAnsi="Lato" w:cs="Arial"/>
          <w:color w:val="000000"/>
        </w:rPr>
        <w:br/>
        <w:t>________</w:t>
      </w:r>
      <w:r w:rsidRPr="00023245">
        <w:rPr>
          <w:rFonts w:ascii="Lato" w:hAnsi="Lato" w:cs="Arial"/>
          <w:color w:val="000000"/>
        </w:rPr>
        <w:br/>
        <w:t>________,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Subject: Acceptance of offered position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I was very pleased to receive your offer letter and am writing to inform you that I would be very happy to work with you as a Senior Executive Officer in your company. I’m proud that I got this offer from you and I promise that I shall accomplish all my future tasks with enthusiasm and caliber.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In today’s job market it isn’t easy to secure a position that is reassuring and well-earning. I’m therefore all the happier that I got this chance to prove my mettle to you. I assure you I won’t let you down.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Thanking you,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 </w:t>
      </w:r>
    </w:p>
    <w:p w:rsidR="0012221E" w:rsidRPr="00023245" w:rsidRDefault="0012221E" w:rsidP="0012221E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023245">
        <w:rPr>
          <w:rFonts w:ascii="Lato" w:hAnsi="Lato" w:cs="Arial"/>
          <w:color w:val="000000"/>
        </w:rPr>
        <w:t>Yours faithfully</w:t>
      </w:r>
      <w:proofErr w:type="gramStart"/>
      <w:r w:rsidRPr="00023245">
        <w:rPr>
          <w:rFonts w:ascii="Lato" w:hAnsi="Lato" w:cs="Arial"/>
          <w:color w:val="000000"/>
        </w:rPr>
        <w:t>,</w:t>
      </w:r>
      <w:proofErr w:type="gramEnd"/>
      <w:r w:rsidRPr="00023245">
        <w:rPr>
          <w:rFonts w:ascii="Lato" w:hAnsi="Lato" w:cs="Arial"/>
          <w:color w:val="000000"/>
        </w:rPr>
        <w:br/>
        <w:t>______ [Your name]</w:t>
      </w:r>
    </w:p>
    <w:p w:rsidR="00CE3DEB" w:rsidRPr="00023245" w:rsidRDefault="00CE3DEB">
      <w:pPr>
        <w:rPr>
          <w:rFonts w:ascii="Lato" w:hAnsi="Lato"/>
        </w:rPr>
      </w:pPr>
      <w:bookmarkStart w:id="0" w:name="_GoBack"/>
      <w:bookmarkEnd w:id="0"/>
    </w:p>
    <w:sectPr w:rsidR="00CE3DEB" w:rsidRPr="00023245" w:rsidSect="00A52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SyNzC3MLA2NzCyUdpeDU4uLM/DyQAsNaAFjpIpYsAAAA"/>
  </w:docVars>
  <w:rsids>
    <w:rsidRoot w:val="0012221E"/>
    <w:rsid w:val="00023245"/>
    <w:rsid w:val="0012221E"/>
    <w:rsid w:val="00A52C37"/>
    <w:rsid w:val="00CE3D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C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22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92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4T04:39:00Z</dcterms:created>
  <dcterms:modified xsi:type="dcterms:W3CDTF">2021-01-19T18:35:00Z</dcterms:modified>
</cp:coreProperties>
</file>